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E2895F" w14:textId="7585004C" w:rsidR="00A415D4" w:rsidRDefault="006A36E2" w:rsidP="00D9354E">
      <w:pPr>
        <w:spacing w:line="480" w:lineRule="auto"/>
      </w:pPr>
      <w:r>
        <w:t xml:space="preserve">Our </w:t>
      </w:r>
      <w:r w:rsidR="00833C87">
        <w:t xml:space="preserve">textbook </w:t>
      </w:r>
      <w:r w:rsidR="007B73DC">
        <w:t xml:space="preserve">highlights three </w:t>
      </w:r>
      <w:r w:rsidR="001D7C03">
        <w:t>entity</w:t>
      </w:r>
      <w:r w:rsidR="002161BD">
        <w:t>-</w:t>
      </w:r>
      <w:r w:rsidR="001D7C03">
        <w:t>relationship diagram models</w:t>
      </w:r>
      <w:r w:rsidR="002161BD">
        <w:t xml:space="preserve"> or ERDs. These ERDs </w:t>
      </w:r>
      <w:r w:rsidR="00920BE2">
        <w:t>are the Chen</w:t>
      </w:r>
      <w:r w:rsidR="00EB0249">
        <w:t>, Crow</w:t>
      </w:r>
      <w:r w:rsidR="002B454E">
        <w:t>’s Foot, and Unified Modeling Language</w:t>
      </w:r>
      <w:r w:rsidR="005C1038">
        <w:t xml:space="preserve"> (UML) notations</w:t>
      </w:r>
      <w:r w:rsidR="0075416F">
        <w:t xml:space="preserve"> </w:t>
      </w:r>
      <w:r w:rsidR="007E1591">
        <w:t>(Colonel</w:t>
      </w:r>
      <w:r w:rsidR="008873EA">
        <w:t xml:space="preserve"> &amp; Morris, 2019, Ch 4</w:t>
      </w:r>
      <w:r w:rsidR="00530283">
        <w:t>, p. 113</w:t>
      </w:r>
      <w:r w:rsidR="008873EA">
        <w:t>)</w:t>
      </w:r>
      <w:r w:rsidR="005C1038">
        <w:t>.</w:t>
      </w:r>
      <w:r w:rsidR="00CC0624">
        <w:t xml:space="preserve">  </w:t>
      </w:r>
      <w:r w:rsidR="0007622B">
        <w:t>Each of the three m</w:t>
      </w:r>
      <w:r w:rsidR="005E23A2">
        <w:t>odels ha</w:t>
      </w:r>
      <w:r w:rsidR="00205BE3">
        <w:t>s</w:t>
      </w:r>
      <w:r w:rsidR="005E23A2">
        <w:t xml:space="preserve"> </w:t>
      </w:r>
      <w:r w:rsidR="00205BE3">
        <w:t>its</w:t>
      </w:r>
      <w:r w:rsidR="005E23A2">
        <w:t xml:space="preserve"> strengths and weaknesses.</w:t>
      </w:r>
      <w:r w:rsidR="00205BE3">
        <w:t xml:space="preserve">  The Chen </w:t>
      </w:r>
      <w:r w:rsidR="00983720">
        <w:t>diagram is useful for conceptual</w:t>
      </w:r>
      <w:r w:rsidR="00CE09A3">
        <w:t xml:space="preserve"> </w:t>
      </w:r>
      <w:r w:rsidR="00A908F2">
        <w:t>visu</w:t>
      </w:r>
      <w:r w:rsidR="00494FB5">
        <w:t xml:space="preserve">alization but can often </w:t>
      </w:r>
      <w:r w:rsidR="006208D4">
        <w:t xml:space="preserve">take up a lot of space.  Furthermore, </w:t>
      </w:r>
      <w:r w:rsidR="00784941">
        <w:t>some people may get confused by the symbols</w:t>
      </w:r>
      <w:r w:rsidR="00FB1049">
        <w:t xml:space="preserve"> used to represent the various ob</w:t>
      </w:r>
      <w:r w:rsidR="00CB692A">
        <w:t>jects.  Crow’s Foot</w:t>
      </w:r>
      <w:r w:rsidR="00E851AA">
        <w:t xml:space="preserve"> notation is useful </w:t>
      </w:r>
      <w:r w:rsidR="006B60B3">
        <w:t>for a</w:t>
      </w:r>
      <w:r w:rsidR="00633323">
        <w:t>n</w:t>
      </w:r>
      <w:r w:rsidR="006B60B3">
        <w:t xml:space="preserve"> </w:t>
      </w:r>
      <w:r w:rsidR="00633323">
        <w:t>implementation-oriented approach</w:t>
      </w:r>
      <w:r w:rsidR="008D5F40">
        <w:t xml:space="preserve"> but </w:t>
      </w:r>
      <w:r w:rsidR="00963011">
        <w:t xml:space="preserve">becomes harder to </w:t>
      </w:r>
      <w:r w:rsidR="009955AA">
        <w:t>trace as they become larger visually</w:t>
      </w:r>
      <w:r w:rsidR="002964B6">
        <w:t>.</w:t>
      </w:r>
      <w:r w:rsidR="00AF6174">
        <w:t xml:space="preserve">  UML notation can be used for both conceptual</w:t>
      </w:r>
      <w:r w:rsidR="00C0697B">
        <w:t xml:space="preserve"> and implementation-oriented </w:t>
      </w:r>
      <w:r w:rsidR="000D476F">
        <w:t>models but often contain</w:t>
      </w:r>
      <w:r w:rsidR="00847B44">
        <w:t>s</w:t>
      </w:r>
      <w:r w:rsidR="000D476F">
        <w:t xml:space="preserve"> far more </w:t>
      </w:r>
      <w:r w:rsidR="00847B44">
        <w:t>than is required</w:t>
      </w:r>
      <w:r w:rsidR="00654CE4">
        <w:t xml:space="preserve"> because of </w:t>
      </w:r>
      <w:proofErr w:type="spellStart"/>
      <w:r w:rsidR="00654CE4">
        <w:t>it’s</w:t>
      </w:r>
      <w:proofErr w:type="spellEnd"/>
      <w:r w:rsidR="00654CE4">
        <w:t xml:space="preserve"> </w:t>
      </w:r>
      <w:r w:rsidR="00FD7768">
        <w:t>dual</w:t>
      </w:r>
      <w:r w:rsidR="00AE7B8E">
        <w:t>-</w:t>
      </w:r>
      <w:r w:rsidR="00FD7768">
        <w:t>purpose</w:t>
      </w:r>
      <w:r w:rsidR="00874FF7">
        <w:t xml:space="preserve"> modeling scheme.</w:t>
      </w:r>
      <w:r w:rsidR="002968FD">
        <w:t xml:space="preserve">  UML is also considered to be an ISO standard</w:t>
      </w:r>
      <w:r w:rsidR="00605DFD">
        <w:t>.</w:t>
      </w:r>
    </w:p>
    <w:p w14:paraId="1BF69156" w14:textId="5D3240A5" w:rsidR="00530283" w:rsidRDefault="00530283" w:rsidP="00D9354E">
      <w:pPr>
        <w:spacing w:line="480" w:lineRule="auto"/>
      </w:pPr>
      <w:bookmarkStart w:id="0" w:name="_GoBack"/>
      <w:bookmarkEnd w:id="0"/>
    </w:p>
    <w:p w14:paraId="6BE6E0D1" w14:textId="47E1695F" w:rsidR="00530283" w:rsidRDefault="00D9354E" w:rsidP="00D9354E">
      <w:pPr>
        <w:spacing w:line="480" w:lineRule="auto"/>
      </w:pPr>
      <w:r>
        <w:rPr>
          <w:b/>
          <w:bCs/>
        </w:rPr>
        <w:t>References</w:t>
      </w:r>
    </w:p>
    <w:p w14:paraId="2D944205" w14:textId="574D7833" w:rsidR="00D9354E" w:rsidRPr="00D9354E" w:rsidRDefault="00D9354E" w:rsidP="00D9354E">
      <w:pPr>
        <w:spacing w:line="480" w:lineRule="auto"/>
        <w:ind w:left="720" w:hanging="720"/>
      </w:pPr>
      <w:r w:rsidRPr="00D9354E">
        <w:t>Coronel, C., &amp; Morris, S. (2019). </w:t>
      </w:r>
      <w:hyperlink r:id="rId7" w:tgtFrame="_blank" w:tooltip="Course Material" w:history="1">
        <w:r w:rsidRPr="00D9354E">
          <w:rPr>
            <w:rStyle w:val="Hyperlink"/>
            <w:i/>
            <w:iCs/>
          </w:rPr>
          <w:t>Database systems: Design, implementation, and management</w:t>
        </w:r>
      </w:hyperlink>
      <w:r w:rsidRPr="00D9354E">
        <w:t> (13th ed.). Retrieved from https://www.vitalsource.com</w:t>
      </w:r>
    </w:p>
    <w:sectPr w:rsidR="00D9354E" w:rsidRPr="00D935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wNDAwsjQwMjU3tTBW0lEKTi0uzszPAykwrAUABp3oAywAAAA="/>
  </w:docVars>
  <w:rsids>
    <w:rsidRoot w:val="00C46D77"/>
    <w:rsid w:val="0007622B"/>
    <w:rsid w:val="000D476F"/>
    <w:rsid w:val="001D7C03"/>
    <w:rsid w:val="00205BE3"/>
    <w:rsid w:val="002161BD"/>
    <w:rsid w:val="002964B6"/>
    <w:rsid w:val="002968FD"/>
    <w:rsid w:val="002B454E"/>
    <w:rsid w:val="004169AE"/>
    <w:rsid w:val="00494FB5"/>
    <w:rsid w:val="00530283"/>
    <w:rsid w:val="005C1038"/>
    <w:rsid w:val="005E23A2"/>
    <w:rsid w:val="00605DFD"/>
    <w:rsid w:val="006208D4"/>
    <w:rsid w:val="00633323"/>
    <w:rsid w:val="00654CE4"/>
    <w:rsid w:val="006A36E2"/>
    <w:rsid w:val="006B60B3"/>
    <w:rsid w:val="0075416F"/>
    <w:rsid w:val="00784941"/>
    <w:rsid w:val="007B73DC"/>
    <w:rsid w:val="007E1591"/>
    <w:rsid w:val="00833C87"/>
    <w:rsid w:val="00847B44"/>
    <w:rsid w:val="00874FF7"/>
    <w:rsid w:val="008873EA"/>
    <w:rsid w:val="008D5F40"/>
    <w:rsid w:val="00920BE2"/>
    <w:rsid w:val="00963011"/>
    <w:rsid w:val="00983720"/>
    <w:rsid w:val="009955AA"/>
    <w:rsid w:val="009C53D9"/>
    <w:rsid w:val="00A415D4"/>
    <w:rsid w:val="00A908F2"/>
    <w:rsid w:val="00AE7B8E"/>
    <w:rsid w:val="00AF6174"/>
    <w:rsid w:val="00C0697B"/>
    <w:rsid w:val="00C46D77"/>
    <w:rsid w:val="00CB692A"/>
    <w:rsid w:val="00CC0624"/>
    <w:rsid w:val="00CE09A3"/>
    <w:rsid w:val="00D9354E"/>
    <w:rsid w:val="00E851AA"/>
    <w:rsid w:val="00EB0249"/>
    <w:rsid w:val="00FB1049"/>
    <w:rsid w:val="00FD7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D80BE"/>
  <w15:chartTrackingRefBased/>
  <w15:docId w15:val="{741634F6-1472-4958-A840-AB1A5D130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35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35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hyperlink" Target="https://ashford.instructure.com/courses/74798/modules/items/3783232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5B61EADBBE62846A530CD1C6B92DE47" ma:contentTypeVersion="10" ma:contentTypeDescription="Create a new document." ma:contentTypeScope="" ma:versionID="750bb67c2172d93b8db4a9d405710e20">
  <xsd:schema xmlns:xsd="http://www.w3.org/2001/XMLSchema" xmlns:xs="http://www.w3.org/2001/XMLSchema" xmlns:p="http://schemas.microsoft.com/office/2006/metadata/properties" xmlns:ns3="a8d23e44-a0fb-4ac8-a8b5-607b4252dff1" targetNamespace="http://schemas.microsoft.com/office/2006/metadata/properties" ma:root="true" ma:fieldsID="61f7e4f96441968ceb9103d2628a1189" ns3:_="">
    <xsd:import namespace="a8d23e44-a0fb-4ac8-a8b5-607b4252df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d23e44-a0fb-4ac8-a8b5-607b4252df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224ED4B-5AB5-404F-A1B3-818B8FAAB6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d23e44-a0fb-4ac8-a8b5-607b4252df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D01AD1E-1450-4D63-ADF5-58D086F541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71B8AA-557F-42FC-9E40-B7C85BE21D4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160</Words>
  <Characters>916</Characters>
  <Application>Microsoft Office Word</Application>
  <DocSecurity>0</DocSecurity>
  <Lines>7</Lines>
  <Paragraphs>2</Paragraphs>
  <ScaleCrop>false</ScaleCrop>
  <Company/>
  <LinksUpToDate>false</LinksUpToDate>
  <CharactersWithSpaces>1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46</cp:revision>
  <dcterms:created xsi:type="dcterms:W3CDTF">2020-11-05T22:47:00Z</dcterms:created>
  <dcterms:modified xsi:type="dcterms:W3CDTF">2020-11-05T2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5B61EADBBE62846A530CD1C6B92DE47</vt:lpwstr>
  </property>
</Properties>
</file>